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Nairobi,</w:t>
      </w:r>
      <w:r>
        <w:t xml:space="preserve"> </w:t>
      </w:r>
      <w:r>
        <w:t xml:space="preserve">Kenya</w:t>
      </w:r>
    </w:p>
    <w:bookmarkStart w:id="20" w:name="X56846107d7b4753628e90adf3bbcd25bf900341"/>
    <w:p>
      <w:pPr>
        <w:pStyle w:val="Heading1"/>
      </w:pPr>
      <w:r>
        <w:t xml:space="preserve">Cover Letter for University Lecturer Position at a University in Nairobi, Kenya</w:t>
      </w:r>
    </w:p>
    <w:p>
      <w:pPr>
        <w:pStyle w:val="FirstParagraph"/>
      </w:pPr>
      <w:r>
        <w:t xml:space="preserve">Dear [Hiring Manager's Name or Department Head],</w:t>
      </w:r>
    </w:p>
    <w:p>
      <w:pPr>
        <w:pStyle w:val="BodyText"/>
      </w:pPr>
      <w:r>
        <w:t xml:space="preserve">I am writing to express my interest in the University Lecturer position at [University Name] in Nairobi, Kenya. As an accomplished academic with over [X years] of experience in higher education and a deep commitment to fostering intellectual growth, I am eager to contribute my expertise, research acumen, and passion for teaching to the vibrant academic community of Nairobi. This opportunity aligns perfectly with my professional goals and my dedication to advancing education in Kenya.</w:t>
      </w:r>
    </w:p>
    <w:p>
      <w:pPr>
        <w:pStyle w:val="BodyText"/>
      </w:pPr>
      <w:r>
        <w:t xml:space="preserve">Having completed my [PhD/Master's] in [Your Field of Study] from [Your University], I have spent the past [X years] as a lecturer and researcher at institutions such as [Previous University/Organization]. My work has focused on [specific research areas or disciplines], and I have published extensively in peer-reviewed journals, including [mention any notable publications or conferences]. These experiences have equipped me with the ability to design innovative curricula, mentor students from diverse backgrounds, and engage in impactful research that addresses regional and global challenges.</w:t>
      </w:r>
    </w:p>
    <w:p>
      <w:pPr>
        <w:pStyle w:val="BodyText"/>
      </w:pPr>
      <w:r>
        <w:t xml:space="preserve">As a University Lecturer, I believe in the transformative power of education to shape individuals and societies. In Nairobi, where the demand for high-quality academic training is growing rapidly due to Kenya’s focus on technological advancement and sustainable development, I am keen to contribute my expertise in [specific subject area]. My teaching philosophy emphasizes active learning, critical thinking, and real-world application, which I believe are essential for preparing students to thrive in today’s dynamic job market. For instance, during my tenure at [Previous Institution], I developed a course on [specific course title] that integrated case studies from Kenyan industries and collaborated with local organizations to provide students with hands-on experience.</w:t>
      </w:r>
    </w:p>
    <w:p>
      <w:pPr>
        <w:pStyle w:val="BodyText"/>
      </w:pPr>
      <w:r>
        <w:t xml:space="preserve">What draws me most to this position is the opportunity to work within Nairobi’s unique academic landscape. Nairobi, as Kenya’s capital and a hub for innovation, offers a rich environment for interdisciplinary collaboration. I am particularly inspired by [University Name]’s commitment to [mention any specific initiatives, values, or programs of the university, e.g., "community engagement," "research-driven solutions," or "interdisciplinary studies"]. I am eager to contribute to such efforts by leveraging my research in [specific area] and fostering partnerships with local stakeholders. For example, my work on [research topic] has already involved collaborations with NGOs and government agencies in Kenya, which I believe can be expanded through the resources and networks of [University Name].</w:t>
      </w:r>
    </w:p>
    <w:p>
      <w:pPr>
        <w:pStyle w:val="BodyText"/>
      </w:pPr>
      <w:r>
        <w:t xml:space="preserve">My academic journey has also been shaped by a strong emphasis on student mentorship. As a lecturer, I have guided over [number] students through thesis projects, internships, and career development. In Nairobi’s diverse educational setting, where students come from varying socio-economic backgrounds, I prioritize inclusivity and accessibility. I have implemented strategies such as [specific examples: "peer-mentoring programs," "online resources for under-resourced students," or "workshops on academic writing"] to ensure that all learners have the tools to succeed. This aligns with [University Name]’s mission to provide equitable education and prepare graduates who can contribute meaningfully to Kenya’s development.</w:t>
      </w:r>
    </w:p>
    <w:p>
      <w:pPr>
        <w:pStyle w:val="BodyText"/>
      </w:pPr>
      <w:r>
        <w:t xml:space="preserve">In addition, I am passionate about advancing research that addresses local challenges. My recent projects have explored [briefly describe research focus], which has direct relevance to Kenya’s priorities in [specific area, e.g., "agriculture," "environmental sustainability," or "public health"]. I am particularly interested in collaborating with colleagues at [University Name] to secure funding for initiatives that align with the United Nations Sustainable Development Goals (SDGs) and Kenya’s Vision 2030. By combining my research expertise with the university’s resources, I aim to create a platform for impactful, community-focused scholarship.</w:t>
      </w:r>
    </w:p>
    <w:p>
      <w:pPr>
        <w:pStyle w:val="BodyText"/>
      </w:pPr>
      <w:r>
        <w:t xml:space="preserve">Finally, I am deeply committed to contributing to Nairobi’s academic ecosystem as both a teacher and a scholar. The city’s dynamic energy, coupled with its role as a cultural and economic center in East Africa, makes it an ideal location for fostering innovation. I am eager to engage with local communities, participate in professional networks, and stay at the forefront of developments in my field. My goal is to not only teach but also inspire students to become leaders who drive positive change in Kenya and beyond.</w:t>
      </w:r>
    </w:p>
    <w:p>
      <w:pPr>
        <w:pStyle w:val="BodyText"/>
      </w:pPr>
      <w:r>
        <w:t xml:space="preserve">Thank you for considering my application. I would be honored to contribute my skills and dedication to [University Name]’s mission of excellence in education. I am available at your earliest convenience for an interview and can be reached at [your phone number] or [your email address]. I look forward to the opportunity to discuss how my background, vision, and enthusiasm for teaching align with the goals of your institution.</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 in Nairobi, Kenya</dc:title>
  <dc:creator/>
  <cp:keywords/>
  <dcterms:created xsi:type="dcterms:W3CDTF">2025-12-11T13:54:30Z</dcterms:created>
  <dcterms:modified xsi:type="dcterms:W3CDTF">2025-12-11T13:54:30Z</dcterms:modified>
</cp:coreProperties>
</file>

<file path=docProps/custom.xml><?xml version="1.0" encoding="utf-8"?>
<Properties xmlns="http://schemas.openxmlformats.org/officeDocument/2006/custom-properties" xmlns:vt="http://schemas.openxmlformats.org/officeDocument/2006/docPropsVTypes"/>
</file>